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108" w:rsidRPr="00E27411" w:rsidRDefault="00B00108" w:rsidP="00C35258">
      <w:pPr>
        <w:spacing w:after="0" w:line="240" w:lineRule="auto"/>
        <w:rPr>
          <w:rFonts w:ascii="Times New Roman" w:hAnsi="Times New Roman" w:cs="Times New Roman"/>
          <w:sz w:val="2"/>
          <w:szCs w:val="24"/>
        </w:rPr>
      </w:pPr>
    </w:p>
    <w:p w:rsidR="00346E30" w:rsidRPr="00346E30" w:rsidRDefault="00346E30" w:rsidP="00E2741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6E30">
        <w:rPr>
          <w:rFonts w:ascii="Times New Roman" w:hAnsi="Times New Roman" w:cs="Times New Roman"/>
          <w:sz w:val="24"/>
          <w:szCs w:val="24"/>
        </w:rPr>
        <w:t>122nd Philippine Civil Service Anniversary (PCSA)</w:t>
      </w:r>
    </w:p>
    <w:p w:rsidR="00346E30" w:rsidRDefault="00346E30" w:rsidP="00E2741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6E30">
        <w:rPr>
          <w:rFonts w:ascii="Times New Roman" w:hAnsi="Times New Roman" w:cs="Times New Roman"/>
          <w:sz w:val="24"/>
          <w:szCs w:val="24"/>
        </w:rPr>
        <w:t>Theme "Transforming Public Service in the Next Decade: Honing Agile a</w:t>
      </w:r>
      <w:r w:rsidR="00E27411">
        <w:rPr>
          <w:rFonts w:ascii="Times New Roman" w:hAnsi="Times New Roman" w:cs="Times New Roman"/>
          <w:sz w:val="24"/>
          <w:szCs w:val="24"/>
        </w:rPr>
        <w:t>nd Future-Ready-Servant Heroes”</w:t>
      </w:r>
    </w:p>
    <w:p w:rsidR="00346E30" w:rsidRDefault="00346E30" w:rsidP="00C352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D0477" w:rsidRPr="007D0477" w:rsidRDefault="007D0477" w:rsidP="00C35258">
      <w:pPr>
        <w:spacing w:after="0" w:line="240" w:lineRule="auto"/>
        <w:rPr>
          <w:rFonts w:ascii="Times New Roman" w:hAnsi="Times New Roman" w:cs="Times New Roman"/>
          <w:sz w:val="6"/>
          <w:szCs w:val="24"/>
        </w:rPr>
      </w:pPr>
    </w:p>
    <w:p w:rsidR="00346E30" w:rsidRPr="00FB192A" w:rsidRDefault="00346E30" w:rsidP="00C35258">
      <w:pPr>
        <w:spacing w:after="0" w:line="240" w:lineRule="auto"/>
        <w:rPr>
          <w:rFonts w:ascii="Times New Roman" w:hAnsi="Times New Roman" w:cs="Times New Roman"/>
          <w:sz w:val="8"/>
          <w:szCs w:val="24"/>
        </w:rPr>
      </w:pPr>
    </w:p>
    <w:tbl>
      <w:tblPr>
        <w:tblStyle w:val="TableGrid"/>
        <w:tblW w:w="936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610"/>
        <w:gridCol w:w="2160"/>
        <w:gridCol w:w="2970"/>
        <w:gridCol w:w="1620"/>
      </w:tblGrid>
      <w:tr w:rsidR="00E27411" w:rsidRPr="00346E30" w:rsidTr="00D35647">
        <w:trPr>
          <w:trHeight w:val="914"/>
        </w:trPr>
        <w:tc>
          <w:tcPr>
            <w:tcW w:w="2610" w:type="dxa"/>
          </w:tcPr>
          <w:p w:rsidR="00E27411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ilippine Civil Service Anniversary (PCSA)</w:t>
            </w:r>
          </w:p>
        </w:tc>
        <w:tc>
          <w:tcPr>
            <w:tcW w:w="2160" w:type="dxa"/>
          </w:tcPr>
          <w:p w:rsidR="00E27411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/Period</w:t>
            </w:r>
          </w:p>
        </w:tc>
        <w:tc>
          <w:tcPr>
            <w:tcW w:w="2970" w:type="dxa"/>
          </w:tcPr>
          <w:p w:rsidR="00E27411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nue/Platform</w:t>
            </w:r>
          </w:p>
        </w:tc>
        <w:tc>
          <w:tcPr>
            <w:tcW w:w="1620" w:type="dxa"/>
          </w:tcPr>
          <w:p w:rsidR="00E27411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E27411" w:rsidP="00346E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Participants</w:t>
            </w:r>
          </w:p>
        </w:tc>
      </w:tr>
      <w:tr w:rsidR="00E27411" w:rsidRPr="00346E30" w:rsidTr="00D35647">
        <w:trPr>
          <w:trHeight w:val="1463"/>
        </w:trPr>
        <w:tc>
          <w:tcPr>
            <w:tcW w:w="2610" w:type="dxa"/>
          </w:tcPr>
          <w:p w:rsidR="00E27411" w:rsidRDefault="00E27411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FB192A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Zumba A</w:t>
            </w:r>
            <w:r w:rsidR="00E27411">
              <w:rPr>
                <w:rFonts w:ascii="Times New Roman" w:hAnsi="Times New Roman" w:cs="Times New Roman"/>
                <w:sz w:val="24"/>
                <w:szCs w:val="24"/>
              </w:rPr>
              <w:t>nd Film Showing Fundraising Activity</w:t>
            </w:r>
          </w:p>
        </w:tc>
        <w:tc>
          <w:tcPr>
            <w:tcW w:w="2160" w:type="dxa"/>
          </w:tcPr>
          <w:p w:rsidR="00E27411" w:rsidRDefault="00E27411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E27411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ember 1, 2022</w:t>
            </w:r>
          </w:p>
        </w:tc>
        <w:tc>
          <w:tcPr>
            <w:tcW w:w="2970" w:type="dxa"/>
          </w:tcPr>
          <w:p w:rsidR="00E97B7D" w:rsidRDefault="00E97B7D" w:rsidP="00E97B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346E30" w:rsidRDefault="00E97B7D" w:rsidP="00E97B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ynaldo S. Aquino Socio Cultural Center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wSSU</w:t>
            </w:r>
            <w:proofErr w:type="spellEnd"/>
          </w:p>
        </w:tc>
        <w:tc>
          <w:tcPr>
            <w:tcW w:w="1620" w:type="dxa"/>
          </w:tcPr>
          <w:p w:rsidR="00E27411" w:rsidRDefault="00E27411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27411" w:rsidRPr="00E27411" w:rsidRDefault="00E27411" w:rsidP="007D0477">
            <w:pPr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  <w:p w:rsidR="00E27411" w:rsidRPr="00346E30" w:rsidRDefault="00E27411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</w:tbl>
    <w:p w:rsidR="00E27411" w:rsidRDefault="00E27411" w:rsidP="00E27411">
      <w:pPr>
        <w:spacing w:after="0" w:line="240" w:lineRule="auto"/>
        <w:ind w:hanging="810"/>
        <w:rPr>
          <w:rFonts w:ascii="Times New Roman" w:hAnsi="Times New Roman" w:cs="Times New Roman"/>
          <w:sz w:val="18"/>
          <w:szCs w:val="24"/>
        </w:rPr>
      </w:pPr>
    </w:p>
    <w:p w:rsidR="007D0477" w:rsidRPr="007D0477" w:rsidRDefault="007D0477" w:rsidP="00E27411">
      <w:pPr>
        <w:spacing w:after="0" w:line="240" w:lineRule="auto"/>
        <w:ind w:hanging="810"/>
        <w:rPr>
          <w:rFonts w:ascii="Times New Roman" w:hAnsi="Times New Roman" w:cs="Times New Roman"/>
          <w:sz w:val="12"/>
          <w:szCs w:val="24"/>
        </w:rPr>
      </w:pPr>
    </w:p>
    <w:p w:rsidR="00E27411" w:rsidRDefault="00D35647" w:rsidP="00E27411">
      <w:pPr>
        <w:spacing w:after="0" w:line="240" w:lineRule="auto"/>
        <w:ind w:hanging="81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FB192A">
        <w:rPr>
          <w:rFonts w:ascii="Times New Roman" w:hAnsi="Times New Roman" w:cs="Times New Roman"/>
          <w:b/>
          <w:sz w:val="24"/>
          <w:szCs w:val="24"/>
        </w:rPr>
        <w:t>Documentation</w:t>
      </w:r>
      <w:r w:rsidR="007D0477">
        <w:rPr>
          <w:rFonts w:ascii="Times New Roman" w:hAnsi="Times New Roman" w:cs="Times New Roman"/>
          <w:b/>
          <w:sz w:val="24"/>
          <w:szCs w:val="24"/>
        </w:rPr>
        <w:t>s</w:t>
      </w:r>
    </w:p>
    <w:p w:rsidR="007D0477" w:rsidRDefault="007D0477" w:rsidP="00E27411">
      <w:pPr>
        <w:spacing w:after="0" w:line="240" w:lineRule="auto"/>
        <w:ind w:hanging="81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18"/>
          <w:szCs w:val="24"/>
          <w:lang w:val="en-PH" w:eastAsia="en-PH"/>
        </w:rPr>
        <w:drawing>
          <wp:anchor distT="0" distB="0" distL="114300" distR="114300" simplePos="0" relativeHeight="251660288" behindDoc="1" locked="0" layoutInCell="1" allowOverlap="1" wp14:anchorId="3FA430CA" wp14:editId="18F0846F">
            <wp:simplePos x="0" y="0"/>
            <wp:positionH relativeFrom="column">
              <wp:posOffset>-171450</wp:posOffset>
            </wp:positionH>
            <wp:positionV relativeFrom="paragraph">
              <wp:posOffset>213995</wp:posOffset>
            </wp:positionV>
            <wp:extent cx="5943600" cy="35433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9752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77"/>
                    <a:stretch/>
                  </pic:blipFill>
                  <pic:spPr bwMode="auto"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192A" w:rsidRPr="00E27411" w:rsidRDefault="00FB192A" w:rsidP="00E27411">
      <w:pPr>
        <w:spacing w:after="0" w:line="240" w:lineRule="auto"/>
        <w:ind w:hanging="810"/>
        <w:rPr>
          <w:rFonts w:ascii="Times New Roman" w:hAnsi="Times New Roman" w:cs="Times New Roman"/>
          <w:b/>
          <w:sz w:val="24"/>
          <w:szCs w:val="24"/>
        </w:rPr>
      </w:pPr>
    </w:p>
    <w:p w:rsidR="00E27411" w:rsidRDefault="00E27411" w:rsidP="00E274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7D0477" w:rsidP="00E2741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61312" behindDoc="1" locked="0" layoutInCell="1" allowOverlap="1" wp14:anchorId="3040B6FA" wp14:editId="3DB85915">
            <wp:simplePos x="0" y="0"/>
            <wp:positionH relativeFrom="column">
              <wp:posOffset>-171450</wp:posOffset>
            </wp:positionH>
            <wp:positionV relativeFrom="paragraph">
              <wp:posOffset>159385</wp:posOffset>
            </wp:positionV>
            <wp:extent cx="5943600" cy="3495675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9774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78"/>
                    <a:stretch/>
                  </pic:blipFill>
                  <pic:spPr bwMode="auto"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7D0477" w:rsidP="00E2741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PH" w:eastAsia="en-PH"/>
        </w:rPr>
        <w:lastRenderedPageBreak/>
        <w:drawing>
          <wp:anchor distT="0" distB="0" distL="114300" distR="114300" simplePos="0" relativeHeight="251658240" behindDoc="1" locked="0" layoutInCell="1" allowOverlap="1" wp14:anchorId="66C54578" wp14:editId="3907041B">
            <wp:simplePos x="0" y="0"/>
            <wp:positionH relativeFrom="column">
              <wp:posOffset>57150</wp:posOffset>
            </wp:positionH>
            <wp:positionV relativeFrom="paragraph">
              <wp:posOffset>134620</wp:posOffset>
            </wp:positionV>
            <wp:extent cx="5943600" cy="32385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9740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69"/>
                    <a:stretch/>
                  </pic:blipFill>
                  <pic:spPr bwMode="auto"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E27411" w:rsidRDefault="00E27411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59264" behindDoc="1" locked="0" layoutInCell="1" allowOverlap="1" wp14:anchorId="649467E8" wp14:editId="2C631A81">
            <wp:simplePos x="0" y="0"/>
            <wp:positionH relativeFrom="column">
              <wp:posOffset>60325</wp:posOffset>
            </wp:positionH>
            <wp:positionV relativeFrom="paragraph">
              <wp:posOffset>92075</wp:posOffset>
            </wp:positionV>
            <wp:extent cx="5943600" cy="39624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974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Default="00FB192A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7D0477" w:rsidRDefault="007D0477" w:rsidP="00E27411">
      <w:pPr>
        <w:spacing w:after="0" w:line="240" w:lineRule="auto"/>
        <w:rPr>
          <w:rFonts w:ascii="Times New Roman" w:hAnsi="Times New Roman" w:cs="Times New Roman"/>
        </w:rPr>
      </w:pPr>
    </w:p>
    <w:p w:rsidR="00FB192A" w:rsidRPr="00FB192A" w:rsidRDefault="00FB192A" w:rsidP="00FB192A">
      <w:pPr>
        <w:spacing w:after="0" w:line="240" w:lineRule="auto"/>
        <w:rPr>
          <w:rFonts w:ascii="Times New Roman" w:hAnsi="Times New Roman" w:cs="Times New Roman"/>
          <w:sz w:val="8"/>
          <w:szCs w:val="24"/>
        </w:rPr>
      </w:pPr>
    </w:p>
    <w:tbl>
      <w:tblPr>
        <w:tblStyle w:val="TableGrid"/>
        <w:tblW w:w="909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2970"/>
        <w:gridCol w:w="2250"/>
        <w:gridCol w:w="2340"/>
        <w:gridCol w:w="1530"/>
      </w:tblGrid>
      <w:tr w:rsidR="007D0477" w:rsidRPr="00346E30" w:rsidTr="00D35647">
        <w:trPr>
          <w:trHeight w:val="1283"/>
        </w:trPr>
        <w:tc>
          <w:tcPr>
            <w:tcW w:w="2970" w:type="dxa"/>
          </w:tcPr>
          <w:p w:rsidR="00FB192A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346E30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ilippine Civil Service Anniversary (PCSA)</w:t>
            </w:r>
          </w:p>
        </w:tc>
        <w:tc>
          <w:tcPr>
            <w:tcW w:w="2250" w:type="dxa"/>
          </w:tcPr>
          <w:p w:rsidR="00FB192A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346E30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/Period</w:t>
            </w:r>
          </w:p>
        </w:tc>
        <w:tc>
          <w:tcPr>
            <w:tcW w:w="2340" w:type="dxa"/>
          </w:tcPr>
          <w:p w:rsidR="00FB192A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346E30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nue/Platform</w:t>
            </w:r>
          </w:p>
        </w:tc>
        <w:tc>
          <w:tcPr>
            <w:tcW w:w="1530" w:type="dxa"/>
          </w:tcPr>
          <w:p w:rsidR="00FB192A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346E30" w:rsidRDefault="00FB192A" w:rsidP="002D24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Participants</w:t>
            </w:r>
          </w:p>
        </w:tc>
      </w:tr>
      <w:tr w:rsidR="007D0477" w:rsidRPr="00346E30" w:rsidTr="00D35647">
        <w:trPr>
          <w:trHeight w:val="1463"/>
        </w:trPr>
        <w:tc>
          <w:tcPr>
            <w:tcW w:w="2970" w:type="dxa"/>
          </w:tcPr>
          <w:p w:rsidR="00D35647" w:rsidRPr="00D35647" w:rsidRDefault="00D35647" w:rsidP="007D0477">
            <w:pPr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  <w:p w:rsidR="00E97B7D" w:rsidRDefault="00D35647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ncy </w:t>
            </w:r>
            <w:r w:rsidR="00E97B7D">
              <w:rPr>
                <w:rFonts w:ascii="Times New Roman" w:hAnsi="Times New Roman" w:cs="Times New Roman"/>
                <w:sz w:val="24"/>
                <w:szCs w:val="24"/>
              </w:rPr>
              <w:t>Family Day</w:t>
            </w:r>
          </w:p>
          <w:p w:rsidR="00FB192A" w:rsidRDefault="00FB192A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m Building Activity: Bonding Togethe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inue </w:t>
            </w:r>
            <w:r w:rsidR="007D0477">
              <w:rPr>
                <w:rFonts w:ascii="Times New Roman" w:hAnsi="Times New Roman" w:cs="Times New Roman"/>
                <w:sz w:val="24"/>
                <w:szCs w:val="24"/>
              </w:rPr>
              <w:t>To 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k With Harmony</w:t>
            </w:r>
          </w:p>
          <w:p w:rsidR="00E97B7D" w:rsidRPr="00346E30" w:rsidRDefault="00E97B7D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:rsidR="00FB192A" w:rsidRDefault="00FB192A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346E30" w:rsidRDefault="007D0477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ptember 23</w:t>
            </w:r>
            <w:r w:rsidR="00FB192A">
              <w:rPr>
                <w:rFonts w:ascii="Times New Roman" w:hAnsi="Times New Roman" w:cs="Times New Roman"/>
                <w:sz w:val="24"/>
                <w:szCs w:val="24"/>
              </w:rPr>
              <w:t>, 2022</w:t>
            </w:r>
          </w:p>
        </w:tc>
        <w:tc>
          <w:tcPr>
            <w:tcW w:w="2340" w:type="dxa"/>
          </w:tcPr>
          <w:p w:rsidR="00FB192A" w:rsidRDefault="00FB192A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346E30" w:rsidRDefault="00190853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ajo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isure Park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ajo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amba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trict, Calbayog City</w:t>
            </w:r>
          </w:p>
        </w:tc>
        <w:tc>
          <w:tcPr>
            <w:tcW w:w="1530" w:type="dxa"/>
          </w:tcPr>
          <w:p w:rsidR="00FB192A" w:rsidRDefault="00FB192A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92A" w:rsidRPr="00E27411" w:rsidRDefault="00FB192A" w:rsidP="007D0477">
            <w:pPr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  <w:p w:rsidR="00FB192A" w:rsidRPr="00346E30" w:rsidRDefault="00190853" w:rsidP="007D04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3</w:t>
            </w:r>
          </w:p>
        </w:tc>
      </w:tr>
    </w:tbl>
    <w:p w:rsidR="00190853" w:rsidRDefault="00190853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190853" w:rsidRPr="00D3019A" w:rsidRDefault="00190853" w:rsidP="00190853">
      <w:pPr>
        <w:spacing w:after="0" w:line="240" w:lineRule="auto"/>
        <w:ind w:hanging="990"/>
        <w:rPr>
          <w:rFonts w:ascii="Times New Roman" w:hAnsi="Times New Roman" w:cs="Times New Roman"/>
          <w:sz w:val="18"/>
        </w:rPr>
      </w:pPr>
    </w:p>
    <w:p w:rsidR="00190853" w:rsidRDefault="00D35647" w:rsidP="00190853">
      <w:pPr>
        <w:spacing w:after="0" w:line="240" w:lineRule="auto"/>
        <w:ind w:hanging="81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</w:t>
      </w:r>
      <w:r w:rsidR="00190853">
        <w:rPr>
          <w:rFonts w:ascii="Times New Roman" w:hAnsi="Times New Roman" w:cs="Times New Roman"/>
          <w:b/>
          <w:sz w:val="24"/>
          <w:szCs w:val="24"/>
        </w:rPr>
        <w:t>Documentations</w:t>
      </w:r>
    </w:p>
    <w:p w:rsidR="00190853" w:rsidRDefault="00190853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190853" w:rsidRDefault="00BA173C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B27914"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68480" behindDoc="1" locked="0" layoutInCell="1" allowOverlap="1" wp14:anchorId="60FAAF23" wp14:editId="0C1DAA5C">
            <wp:simplePos x="0" y="0"/>
            <wp:positionH relativeFrom="column">
              <wp:posOffset>164757</wp:posOffset>
            </wp:positionH>
            <wp:positionV relativeFrom="paragraph">
              <wp:posOffset>15892</wp:posOffset>
            </wp:positionV>
            <wp:extent cx="5708821" cy="3609206"/>
            <wp:effectExtent l="0" t="0" r="6350" b="0"/>
            <wp:wrapNone/>
            <wp:docPr id="21" name="Picture 21" descr="G:\HR\Team Building\IMG_00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:\HR\Team Building\IMG_008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845"/>
                    <a:stretch/>
                  </pic:blipFill>
                  <pic:spPr bwMode="auto">
                    <a:xfrm>
                      <a:off x="0" y="0"/>
                      <a:ext cx="5717757" cy="3614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914" w:rsidRDefault="00190853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D3019A" w:rsidRDefault="00D3019A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D3019A" w:rsidRDefault="00D3019A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DD49E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190853"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62336" behindDoc="1" locked="0" layoutInCell="1" allowOverlap="1" wp14:anchorId="1E431520" wp14:editId="0E8E3A67">
            <wp:simplePos x="0" y="0"/>
            <wp:positionH relativeFrom="column">
              <wp:posOffset>161925</wp:posOffset>
            </wp:positionH>
            <wp:positionV relativeFrom="paragraph">
              <wp:posOffset>98425</wp:posOffset>
            </wp:positionV>
            <wp:extent cx="5775960" cy="3963035"/>
            <wp:effectExtent l="0" t="0" r="0" b="0"/>
            <wp:wrapNone/>
            <wp:docPr id="10" name="Picture 10" descr="G:\HR\Team Building\IMG_03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HR\Team Building\IMG_031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7"/>
                    <a:stretch/>
                  </pic:blipFill>
                  <pic:spPr bwMode="auto">
                    <a:xfrm>
                      <a:off x="0" y="0"/>
                      <a:ext cx="5775960" cy="396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D3019A" w:rsidRDefault="00D3019A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D3019A" w:rsidRDefault="00D3019A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B27914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PH" w:eastAsia="en-PH"/>
        </w:rPr>
        <w:drawing>
          <wp:anchor distT="0" distB="0" distL="114300" distR="114300" simplePos="0" relativeHeight="251667456" behindDoc="1" locked="0" layoutInCell="1" allowOverlap="1" wp14:anchorId="37CEB00B" wp14:editId="0F445610">
            <wp:simplePos x="0" y="0"/>
            <wp:positionH relativeFrom="column">
              <wp:posOffset>57150</wp:posOffset>
            </wp:positionH>
            <wp:positionV relativeFrom="paragraph">
              <wp:posOffset>127240</wp:posOffset>
            </wp:positionV>
            <wp:extent cx="5943600" cy="3962400"/>
            <wp:effectExtent l="0" t="0" r="0" b="0"/>
            <wp:wrapNone/>
            <wp:docPr id="17" name="Picture 17" descr="G:\HR\Team Building\IMG_007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:\HR\Team Building\IMG_007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B27914"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63360" behindDoc="1" locked="0" layoutInCell="1" allowOverlap="1" wp14:anchorId="5E3B182C" wp14:editId="1C1B301F">
            <wp:simplePos x="0" y="0"/>
            <wp:positionH relativeFrom="column">
              <wp:posOffset>56652</wp:posOffset>
            </wp:positionH>
            <wp:positionV relativeFrom="paragraph">
              <wp:posOffset>45789</wp:posOffset>
            </wp:positionV>
            <wp:extent cx="5943600" cy="3963035"/>
            <wp:effectExtent l="0" t="0" r="0" b="0"/>
            <wp:wrapNone/>
            <wp:docPr id="12" name="Picture 12" descr="G:\HR\Team Building\IMG_00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HR\Team Building\IMG_005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5"/>
                    <a:stretch/>
                  </pic:blipFill>
                  <pic:spPr bwMode="auto">
                    <a:xfrm>
                      <a:off x="0" y="0"/>
                      <a:ext cx="5943600" cy="396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190853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B27914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B27914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A126D7"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69504" behindDoc="1" locked="0" layoutInCell="1" allowOverlap="1" wp14:anchorId="4CDC7BEE" wp14:editId="418B4715">
            <wp:simplePos x="0" y="0"/>
            <wp:positionH relativeFrom="column">
              <wp:posOffset>184150</wp:posOffset>
            </wp:positionH>
            <wp:positionV relativeFrom="paragraph">
              <wp:posOffset>132474</wp:posOffset>
            </wp:positionV>
            <wp:extent cx="5943600" cy="3962400"/>
            <wp:effectExtent l="0" t="0" r="0" b="0"/>
            <wp:wrapNone/>
            <wp:docPr id="22" name="Picture 22" descr="G:\HR\Team Building\IMG_00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:\HR\Team Building\IMG_0093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Default="00B27914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BA173C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A126D7"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70528" behindDoc="1" locked="0" layoutInCell="1" allowOverlap="1" wp14:anchorId="7D9D3BFF" wp14:editId="1413B14E">
            <wp:simplePos x="0" y="0"/>
            <wp:positionH relativeFrom="column">
              <wp:posOffset>184150</wp:posOffset>
            </wp:positionH>
            <wp:positionV relativeFrom="paragraph">
              <wp:posOffset>128905</wp:posOffset>
            </wp:positionV>
            <wp:extent cx="5943600" cy="3962400"/>
            <wp:effectExtent l="0" t="0" r="0" b="0"/>
            <wp:wrapNone/>
            <wp:docPr id="26" name="Picture 26" descr="G:\HR\Team Building\IMG_03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G:\HR\Team Building\IMG_0317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D3019A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71552" behindDoc="1" locked="0" layoutInCell="1" allowOverlap="1" wp14:anchorId="301DF08C" wp14:editId="07A1E78E">
            <wp:simplePos x="0" y="0"/>
            <wp:positionH relativeFrom="column">
              <wp:posOffset>172840</wp:posOffset>
            </wp:positionH>
            <wp:positionV relativeFrom="paragraph">
              <wp:posOffset>156760</wp:posOffset>
            </wp:positionV>
            <wp:extent cx="5897091" cy="3810000"/>
            <wp:effectExtent l="0" t="0" r="889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308097834_406001681722821_4498039198267170325_n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7091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A126D7" w:rsidRDefault="00A126D7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</w:p>
    <w:p w:rsidR="00B27914" w:rsidRPr="00346E30" w:rsidRDefault="00D3019A" w:rsidP="00190853">
      <w:pPr>
        <w:spacing w:after="0" w:line="240" w:lineRule="auto"/>
        <w:ind w:hanging="990"/>
        <w:rPr>
          <w:rFonts w:ascii="Times New Roman" w:hAnsi="Times New Roman" w:cs="Times New Roman"/>
        </w:rPr>
      </w:pPr>
      <w:r w:rsidRPr="00190853">
        <w:rPr>
          <w:rFonts w:ascii="Times New Roman" w:hAnsi="Times New Roman" w:cs="Times New Roman"/>
          <w:noProof/>
          <w:lang w:val="en-PH" w:eastAsia="en-PH"/>
        </w:rPr>
        <w:drawing>
          <wp:anchor distT="0" distB="0" distL="114300" distR="114300" simplePos="0" relativeHeight="251666432" behindDoc="1" locked="0" layoutInCell="1" allowOverlap="1" wp14:anchorId="5ADE7D4E" wp14:editId="247A0349">
            <wp:simplePos x="0" y="0"/>
            <wp:positionH relativeFrom="column">
              <wp:posOffset>222422</wp:posOffset>
            </wp:positionH>
            <wp:positionV relativeFrom="paragraph">
              <wp:posOffset>3700780</wp:posOffset>
            </wp:positionV>
            <wp:extent cx="5847183" cy="4209349"/>
            <wp:effectExtent l="0" t="0" r="1270" b="1270"/>
            <wp:wrapNone/>
            <wp:docPr id="8" name="Picture 8" descr="G:\HR\Team Building\IMG_029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HR\Team Building\IMG_029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22" r="21830" b="9202"/>
                    <a:stretch/>
                  </pic:blipFill>
                  <pic:spPr bwMode="auto">
                    <a:xfrm>
                      <a:off x="0" y="0"/>
                      <a:ext cx="5849022" cy="421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27914" w:rsidRPr="00346E30" w:rsidSect="00FB192A">
      <w:headerReference w:type="default" r:id="rId20"/>
      <w:pgSz w:w="12240" w:h="18720" w:code="14"/>
      <w:pgMar w:top="426" w:right="1440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EC9" w:rsidRDefault="00CD3EC9" w:rsidP="00F73D68">
      <w:pPr>
        <w:spacing w:after="0" w:line="240" w:lineRule="auto"/>
      </w:pPr>
      <w:r>
        <w:separator/>
      </w:r>
    </w:p>
  </w:endnote>
  <w:endnote w:type="continuationSeparator" w:id="0">
    <w:p w:rsidR="00CD3EC9" w:rsidRDefault="00CD3EC9" w:rsidP="00F73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EC9" w:rsidRDefault="00CD3EC9" w:rsidP="00F73D68">
      <w:pPr>
        <w:spacing w:after="0" w:line="240" w:lineRule="auto"/>
      </w:pPr>
      <w:r>
        <w:separator/>
      </w:r>
    </w:p>
  </w:footnote>
  <w:footnote w:type="continuationSeparator" w:id="0">
    <w:p w:rsidR="00CD3EC9" w:rsidRDefault="00CD3EC9" w:rsidP="00F73D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170" w:type="dxa"/>
      <w:tblInd w:w="-54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390"/>
      <w:gridCol w:w="1980"/>
    </w:tblGrid>
    <w:tr w:rsidR="00F37655" w:rsidTr="0089658F">
      <w:trPr>
        <w:trHeight w:val="1728"/>
      </w:trPr>
      <w:tc>
        <w:tcPr>
          <w:tcW w:w="1800" w:type="dxa"/>
        </w:tcPr>
        <w:p w:rsidR="00F37655" w:rsidRDefault="00F37655" w:rsidP="00BE7088">
          <w:pPr>
            <w:pStyle w:val="Header"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column">
                  <wp:posOffset>48895</wp:posOffset>
                </wp:positionH>
                <wp:positionV relativeFrom="paragraph">
                  <wp:posOffset>38100</wp:posOffset>
                </wp:positionV>
                <wp:extent cx="909405" cy="876300"/>
                <wp:effectExtent l="0" t="0" r="5080" b="0"/>
                <wp:wrapNone/>
                <wp:docPr id="4" name="Picture 0" descr="NwSS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wSSU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405" cy="876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AA5DBC">
            <w:rPr>
              <w:noProof/>
              <w:lang w:val="en-PH" w:eastAsia="en-PH"/>
            </w:rPr>
            <mc:AlternateContent>
              <mc:Choice Requires="wps">
                <w:drawing>
                  <wp:anchor distT="0" distB="0" distL="114299" distR="114299" simplePos="0" relativeHeight="251671552" behindDoc="0" locked="0" layoutInCell="1" allowOverlap="1">
                    <wp:simplePos x="0" y="0"/>
                    <wp:positionH relativeFrom="column">
                      <wp:posOffset>1066799</wp:posOffset>
                    </wp:positionH>
                    <wp:positionV relativeFrom="paragraph">
                      <wp:posOffset>96520</wp:posOffset>
                    </wp:positionV>
                    <wp:extent cx="0" cy="914400"/>
                    <wp:effectExtent l="0" t="0" r="0" b="0"/>
                    <wp:wrapNone/>
                    <wp:docPr id="2" name="AutoShap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0" cy="914400"/>
                            </a:xfrm>
                            <a:prstGeom prst="straightConnector1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4C0D56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" o:spid="_x0000_s1026" type="#_x0000_t32" style="position:absolute;margin-left:84pt;margin-top:7.6pt;width:0;height:1in;z-index:25167155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" strokeweight="1.5pt"/>
                </w:pict>
              </mc:Fallback>
            </mc:AlternateContent>
          </w:r>
        </w:p>
        <w:p w:rsidR="00F37655" w:rsidRPr="008D2414" w:rsidRDefault="00F37655" w:rsidP="00F37655">
          <w:pPr>
            <w:jc w:val="center"/>
          </w:pPr>
        </w:p>
        <w:p w:rsidR="00F37655" w:rsidRDefault="00F37655" w:rsidP="00077C8D">
          <w:pPr>
            <w:jc w:val="center"/>
          </w:pPr>
        </w:p>
        <w:p w:rsidR="00F37655" w:rsidRDefault="00F37655" w:rsidP="008D2414"/>
        <w:p w:rsidR="00F37655" w:rsidRDefault="00F37655" w:rsidP="008D2414">
          <w:pPr>
            <w:jc w:val="center"/>
          </w:pPr>
        </w:p>
        <w:p w:rsidR="00F37655" w:rsidRDefault="00F37655" w:rsidP="00997DE3">
          <w:pPr>
            <w:jc w:val="center"/>
            <w:rPr>
              <w:sz w:val="12"/>
            </w:rPr>
          </w:pPr>
        </w:p>
        <w:p w:rsidR="00F37655" w:rsidRPr="00997DE3" w:rsidRDefault="00F37655" w:rsidP="00997DE3">
          <w:pPr>
            <w:jc w:val="center"/>
            <w:rPr>
              <w:sz w:val="16"/>
            </w:rPr>
          </w:pPr>
          <w:r w:rsidRPr="0089658F">
            <w:rPr>
              <w:sz w:val="16"/>
              <w:szCs w:val="24"/>
            </w:rPr>
            <w:t>ISO 9001:2015 Certified</w:t>
          </w:r>
        </w:p>
      </w:tc>
      <w:tc>
        <w:tcPr>
          <w:tcW w:w="6390" w:type="dxa"/>
          <w:vAlign w:val="center"/>
        </w:tcPr>
        <w:p w:rsidR="00F37655" w:rsidRPr="00B95653" w:rsidRDefault="00F37655" w:rsidP="00F37655">
          <w:pPr>
            <w:pStyle w:val="Header"/>
            <w:rPr>
              <w:rFonts w:ascii="Times New Roman" w:hAnsi="Times New Roman" w:cs="Times New Roman"/>
            </w:rPr>
          </w:pPr>
          <w:r w:rsidRPr="00B95653">
            <w:rPr>
              <w:rFonts w:ascii="Times New Roman" w:hAnsi="Times New Roman" w:cs="Times New Roman"/>
            </w:rPr>
            <w:t>Republic of the Philippines</w:t>
          </w:r>
        </w:p>
        <w:p w:rsidR="00F37655" w:rsidRDefault="00F37655" w:rsidP="00F37655">
          <w:pPr>
            <w:pStyle w:val="Header"/>
            <w:rPr>
              <w:rFonts w:ascii="Times New Roman" w:hAnsi="Times New Roman" w:cs="Times New Roman"/>
              <w:b/>
              <w:sz w:val="24"/>
            </w:rPr>
          </w:pPr>
          <w:r w:rsidRPr="00F62ACF">
            <w:rPr>
              <w:rFonts w:ascii="Times New Roman" w:hAnsi="Times New Roman" w:cs="Times New Roman"/>
              <w:b/>
              <w:sz w:val="24"/>
            </w:rPr>
            <w:t>Northwest Samar State University</w:t>
          </w:r>
        </w:p>
        <w:p w:rsidR="00F37655" w:rsidRPr="00F62ACF" w:rsidRDefault="00F37655" w:rsidP="00F37655">
          <w:pPr>
            <w:pStyle w:val="Header"/>
            <w:rPr>
              <w:rFonts w:ascii="Times New Roman" w:hAnsi="Times New Roman" w:cs="Times New Roman"/>
              <w:b/>
              <w:sz w:val="24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Rueda St., Calbayog City 6710</w:t>
          </w:r>
        </w:p>
        <w:p w:rsidR="00F37655" w:rsidRPr="00B95653" w:rsidRDefault="00F37655" w:rsidP="00F37655">
          <w:pPr>
            <w:pStyle w:val="Header"/>
            <w:rPr>
              <w:rFonts w:ascii="Times New Roman" w:hAnsi="Times New Roman" w:cs="Times New Roman"/>
              <w:sz w:val="20"/>
              <w:szCs w:val="20"/>
            </w:rPr>
          </w:pPr>
          <w:r w:rsidRPr="00B95653">
            <w:rPr>
              <w:rFonts w:ascii="Times New Roman" w:hAnsi="Times New Roman" w:cs="Times New Roman"/>
              <w:sz w:val="20"/>
              <w:szCs w:val="20"/>
            </w:rPr>
            <w:t xml:space="preserve">Website: http//www.nwssu.edu.ph    </w:t>
          </w:r>
        </w:p>
        <w:p w:rsidR="00F37655" w:rsidRPr="00B95653" w:rsidRDefault="00F37655" w:rsidP="00F37655">
          <w:pPr>
            <w:pStyle w:val="Header"/>
            <w:rPr>
              <w:rFonts w:ascii="Times New Roman" w:hAnsi="Times New Roman" w:cs="Times New Roman"/>
              <w:sz w:val="20"/>
              <w:szCs w:val="20"/>
            </w:rPr>
          </w:pPr>
          <w:r w:rsidRPr="00B95653">
            <w:rPr>
              <w:rFonts w:ascii="Times New Roman" w:hAnsi="Times New Roman" w:cs="Times New Roman"/>
              <w:sz w:val="20"/>
              <w:szCs w:val="20"/>
            </w:rPr>
            <w:t xml:space="preserve">Email: </w:t>
          </w:r>
          <w:hyperlink r:id="rId2" w:history="1">
            <w:r w:rsidRPr="00B95653">
              <w:rPr>
                <w:rStyle w:val="Hyperlink"/>
                <w:rFonts w:ascii="Times New Roman" w:hAnsi="Times New Roman" w:cs="Times New Roman"/>
                <w:color w:val="auto"/>
                <w:sz w:val="20"/>
                <w:szCs w:val="20"/>
                <w:u w:val="none"/>
              </w:rPr>
              <w:t>main@nwssu.edu.ph</w:t>
            </w:r>
          </w:hyperlink>
        </w:p>
        <w:p w:rsidR="00F37655" w:rsidRPr="00B95653" w:rsidRDefault="00F37655" w:rsidP="00F37655">
          <w:pPr>
            <w:pStyle w:val="Header"/>
            <w:rPr>
              <w:sz w:val="18"/>
              <w:szCs w:val="18"/>
            </w:rPr>
          </w:pPr>
          <w:r w:rsidRPr="00B95653">
            <w:rPr>
              <w:rFonts w:ascii="Times New Roman" w:hAnsi="Times New Roman" w:cs="Times New Roman"/>
              <w:sz w:val="20"/>
              <w:szCs w:val="20"/>
            </w:rPr>
            <w:t>Telefax: (055) 2093657</w:t>
          </w:r>
        </w:p>
      </w:tc>
      <w:tc>
        <w:tcPr>
          <w:tcW w:w="1980" w:type="dxa"/>
        </w:tcPr>
        <w:p w:rsidR="00F37655" w:rsidRPr="002B2E6B" w:rsidRDefault="003568B8" w:rsidP="00BE7088">
          <w:pPr>
            <w:pStyle w:val="Header"/>
            <w:rPr>
              <w:sz w:val="20"/>
              <w:szCs w:val="20"/>
            </w:rPr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257810</wp:posOffset>
                </wp:positionH>
                <wp:positionV relativeFrom="paragraph">
                  <wp:posOffset>88900</wp:posOffset>
                </wp:positionV>
                <wp:extent cx="946150" cy="819150"/>
                <wp:effectExtent l="0" t="0" r="6350" b="0"/>
                <wp:wrapNone/>
                <wp:docPr id="25" name="Picture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F225541F-819C-4AD8-87E1-6F0B5CB989E7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" name="Picture 24">
                          <a:extLst>
                            <a:ext uri="{FF2B5EF4-FFF2-40B4-BE49-F238E27FC236}">
                              <a16:creationId xmlns:a16="http://schemas.microsoft.com/office/drawing/2014/main" id="{F225541F-819C-4AD8-87E1-6F0B5CB989E7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61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:rsidR="00F73D68" w:rsidRDefault="00AA5DBC">
    <w:pPr>
      <w:pStyle w:val="Header"/>
    </w:pPr>
    <w:r>
      <w:rPr>
        <w:noProof/>
        <w:color w:val="ED7D31" w:themeColor="accent2"/>
        <w:lang w:val="en-PH" w:eastAsia="en-PH"/>
      </w:rPr>
      <mc:AlternateContent>
        <mc:Choice Requires="wps">
          <w:drawing>
            <wp:anchor distT="4294967295" distB="4294967295" distL="114300" distR="114300" simplePos="0" relativeHeight="251668480" behindDoc="0" locked="0" layoutInCell="1" allowOverlap="1">
              <wp:simplePos x="0" y="0"/>
              <wp:positionH relativeFrom="column">
                <wp:posOffset>-933450</wp:posOffset>
              </wp:positionH>
              <wp:positionV relativeFrom="paragraph">
                <wp:posOffset>44449</wp:posOffset>
              </wp:positionV>
              <wp:extent cx="7772400" cy="0"/>
              <wp:effectExtent l="0" t="0" r="0" b="0"/>
              <wp:wrapNone/>
              <wp:docPr id="1" name="Straight Connector 1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 w="12700">
                        <a:headEnd/>
                        <a:tailEnd/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8B697A" id="Straight Connector 125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73.5pt,3.5pt" to="53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" strokecolor="#ed7d31 [3205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432F9"/>
    <w:multiLevelType w:val="multilevel"/>
    <w:tmpl w:val="8C18D4E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15D4110"/>
    <w:multiLevelType w:val="multilevel"/>
    <w:tmpl w:val="115D4110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1C453E7D"/>
    <w:multiLevelType w:val="multilevel"/>
    <w:tmpl w:val="1C453E7D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2CCB3003"/>
    <w:multiLevelType w:val="multilevel"/>
    <w:tmpl w:val="5948AB8E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2ED96FCE"/>
    <w:multiLevelType w:val="multilevel"/>
    <w:tmpl w:val="E12608D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24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FE40C64"/>
    <w:multiLevelType w:val="multilevel"/>
    <w:tmpl w:val="3948D654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1193F21"/>
    <w:multiLevelType w:val="multilevel"/>
    <w:tmpl w:val="31193F21"/>
    <w:lvl w:ilvl="0">
      <w:start w:val="1"/>
      <w:numFmt w:val="lowerLetter"/>
      <w:lvlText w:val="%1.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71F5D94"/>
    <w:multiLevelType w:val="multilevel"/>
    <w:tmpl w:val="371F5D94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395070AA"/>
    <w:multiLevelType w:val="hybridMultilevel"/>
    <w:tmpl w:val="9D14AFA2"/>
    <w:lvl w:ilvl="0" w:tplc="557E37A8">
      <w:start w:val="1"/>
      <w:numFmt w:val="decimal"/>
      <w:lvlText w:val="%1."/>
      <w:lvlJc w:val="left"/>
      <w:pPr>
        <w:ind w:left="180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01D62F0"/>
    <w:multiLevelType w:val="multilevel"/>
    <w:tmpl w:val="9B546F86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4EAC6F0E"/>
    <w:multiLevelType w:val="multilevel"/>
    <w:tmpl w:val="4EAC6F0E"/>
    <w:lvl w:ilvl="0">
      <w:start w:val="1"/>
      <w:numFmt w:val="lowerLetter"/>
      <w:lvlText w:val="%1.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1172190"/>
    <w:multiLevelType w:val="multilevel"/>
    <w:tmpl w:val="51172190"/>
    <w:lvl w:ilvl="0">
      <w:start w:val="1"/>
      <w:numFmt w:val="lowerLetter"/>
      <w:lvlText w:val="%1."/>
      <w:lvlJc w:val="left"/>
      <w:pPr>
        <w:ind w:left="1710" w:hanging="360"/>
      </w:pPr>
      <w:rPr>
        <w:rFonts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52BE1542"/>
    <w:multiLevelType w:val="multilevel"/>
    <w:tmpl w:val="52BE1542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3" w15:restartNumberingAfterBreak="0">
    <w:nsid w:val="59B00D8D"/>
    <w:multiLevelType w:val="multilevel"/>
    <w:tmpl w:val="59B00D8D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4" w15:restartNumberingAfterBreak="0">
    <w:nsid w:val="5A4126CA"/>
    <w:multiLevelType w:val="multilevel"/>
    <w:tmpl w:val="746CC610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7527385D"/>
    <w:multiLevelType w:val="hybridMultilevel"/>
    <w:tmpl w:val="19AC2D3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6" w15:restartNumberingAfterBreak="0">
    <w:nsid w:val="77833E36"/>
    <w:multiLevelType w:val="multilevel"/>
    <w:tmpl w:val="62CA649A"/>
    <w:lvl w:ilvl="0">
      <w:start w:val="1"/>
      <w:numFmt w:val="lowerLetter"/>
      <w:lvlText w:val="%1."/>
      <w:lvlJc w:val="left"/>
      <w:pPr>
        <w:ind w:left="1800" w:hanging="360"/>
      </w:pPr>
      <w:rPr>
        <w:rFonts w:ascii="Arial" w:eastAsiaTheme="minorHAnsi" w:hAnsi="Arial" w:cs="Arial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11"/>
  </w:num>
  <w:num w:numId="5">
    <w:abstractNumId w:val="16"/>
  </w:num>
  <w:num w:numId="6">
    <w:abstractNumId w:val="12"/>
  </w:num>
  <w:num w:numId="7">
    <w:abstractNumId w:val="7"/>
  </w:num>
  <w:num w:numId="8">
    <w:abstractNumId w:val="1"/>
  </w:num>
  <w:num w:numId="9">
    <w:abstractNumId w:val="2"/>
  </w:num>
  <w:num w:numId="10">
    <w:abstractNumId w:val="0"/>
  </w:num>
  <w:num w:numId="11">
    <w:abstractNumId w:val="4"/>
  </w:num>
  <w:num w:numId="12">
    <w:abstractNumId w:val="14"/>
  </w:num>
  <w:num w:numId="13">
    <w:abstractNumId w:val="3"/>
  </w:num>
  <w:num w:numId="14">
    <w:abstractNumId w:val="5"/>
  </w:num>
  <w:num w:numId="15">
    <w:abstractNumId w:val="9"/>
  </w:num>
  <w:num w:numId="16">
    <w:abstractNumId w:val="1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Tc0MTc3Mje3NDBT0lEKTi0uzszPAykwrgUAZBJ51ywAAAA="/>
  </w:docVars>
  <w:rsids>
    <w:rsidRoot w:val="00247092"/>
    <w:rsid w:val="00044C8E"/>
    <w:rsid w:val="000514E0"/>
    <w:rsid w:val="00056438"/>
    <w:rsid w:val="000615AC"/>
    <w:rsid w:val="00077C8D"/>
    <w:rsid w:val="000A2045"/>
    <w:rsid w:val="000A4D12"/>
    <w:rsid w:val="000D7B68"/>
    <w:rsid w:val="000E1798"/>
    <w:rsid w:val="000F4F9B"/>
    <w:rsid w:val="00125A10"/>
    <w:rsid w:val="00141036"/>
    <w:rsid w:val="00153875"/>
    <w:rsid w:val="00154FA2"/>
    <w:rsid w:val="00156F48"/>
    <w:rsid w:val="00185A90"/>
    <w:rsid w:val="00190853"/>
    <w:rsid w:val="001C70D0"/>
    <w:rsid w:val="001F77C7"/>
    <w:rsid w:val="0020289A"/>
    <w:rsid w:val="00225C3B"/>
    <w:rsid w:val="00232CF1"/>
    <w:rsid w:val="002336C4"/>
    <w:rsid w:val="00245337"/>
    <w:rsid w:val="00247092"/>
    <w:rsid w:val="00292D6B"/>
    <w:rsid w:val="002B2930"/>
    <w:rsid w:val="002C6038"/>
    <w:rsid w:val="002D069D"/>
    <w:rsid w:val="002D7BD2"/>
    <w:rsid w:val="00344B9C"/>
    <w:rsid w:val="00346E30"/>
    <w:rsid w:val="003568B8"/>
    <w:rsid w:val="003716F4"/>
    <w:rsid w:val="003A1A45"/>
    <w:rsid w:val="003B3328"/>
    <w:rsid w:val="003B5F80"/>
    <w:rsid w:val="003C78D5"/>
    <w:rsid w:val="003D1582"/>
    <w:rsid w:val="00401224"/>
    <w:rsid w:val="00432642"/>
    <w:rsid w:val="004350FA"/>
    <w:rsid w:val="00452C00"/>
    <w:rsid w:val="00486DE6"/>
    <w:rsid w:val="0049301F"/>
    <w:rsid w:val="004B0531"/>
    <w:rsid w:val="004C03D7"/>
    <w:rsid w:val="004D533B"/>
    <w:rsid w:val="004D6BE2"/>
    <w:rsid w:val="0050164E"/>
    <w:rsid w:val="0052540B"/>
    <w:rsid w:val="005302D2"/>
    <w:rsid w:val="0054454F"/>
    <w:rsid w:val="00550B6E"/>
    <w:rsid w:val="00551613"/>
    <w:rsid w:val="00556BE8"/>
    <w:rsid w:val="00573CCF"/>
    <w:rsid w:val="005940AF"/>
    <w:rsid w:val="005A0969"/>
    <w:rsid w:val="005C76AF"/>
    <w:rsid w:val="005D3FFE"/>
    <w:rsid w:val="006339BF"/>
    <w:rsid w:val="00651B41"/>
    <w:rsid w:val="00680017"/>
    <w:rsid w:val="006B7F97"/>
    <w:rsid w:val="006D3811"/>
    <w:rsid w:val="006D5713"/>
    <w:rsid w:val="006E7C63"/>
    <w:rsid w:val="006F3867"/>
    <w:rsid w:val="00720D2F"/>
    <w:rsid w:val="0074180B"/>
    <w:rsid w:val="00756F3E"/>
    <w:rsid w:val="00781AA1"/>
    <w:rsid w:val="00796707"/>
    <w:rsid w:val="007C43A4"/>
    <w:rsid w:val="007C5924"/>
    <w:rsid w:val="007C6FCA"/>
    <w:rsid w:val="007C770E"/>
    <w:rsid w:val="007D0477"/>
    <w:rsid w:val="007D2D09"/>
    <w:rsid w:val="007E6437"/>
    <w:rsid w:val="00821526"/>
    <w:rsid w:val="008504F9"/>
    <w:rsid w:val="008536A7"/>
    <w:rsid w:val="00857CFB"/>
    <w:rsid w:val="0089658F"/>
    <w:rsid w:val="008B2069"/>
    <w:rsid w:val="008B4825"/>
    <w:rsid w:val="008B7B92"/>
    <w:rsid w:val="008D2414"/>
    <w:rsid w:val="009014EC"/>
    <w:rsid w:val="00921949"/>
    <w:rsid w:val="009337BB"/>
    <w:rsid w:val="00933CB6"/>
    <w:rsid w:val="00997DE3"/>
    <w:rsid w:val="009A3CD5"/>
    <w:rsid w:val="009B43A4"/>
    <w:rsid w:val="009B48CE"/>
    <w:rsid w:val="009C3E42"/>
    <w:rsid w:val="009E0E61"/>
    <w:rsid w:val="009F30A3"/>
    <w:rsid w:val="00A0578F"/>
    <w:rsid w:val="00A126D7"/>
    <w:rsid w:val="00A1298C"/>
    <w:rsid w:val="00A15039"/>
    <w:rsid w:val="00A22360"/>
    <w:rsid w:val="00A56430"/>
    <w:rsid w:val="00AA5DBC"/>
    <w:rsid w:val="00AB6631"/>
    <w:rsid w:val="00AC2B7F"/>
    <w:rsid w:val="00AE08EC"/>
    <w:rsid w:val="00AE233D"/>
    <w:rsid w:val="00AE2849"/>
    <w:rsid w:val="00AF740A"/>
    <w:rsid w:val="00B00108"/>
    <w:rsid w:val="00B27710"/>
    <w:rsid w:val="00B27914"/>
    <w:rsid w:val="00B371EC"/>
    <w:rsid w:val="00B378C2"/>
    <w:rsid w:val="00B57EB1"/>
    <w:rsid w:val="00B730FF"/>
    <w:rsid w:val="00B92C67"/>
    <w:rsid w:val="00B935C9"/>
    <w:rsid w:val="00B95653"/>
    <w:rsid w:val="00BA173C"/>
    <w:rsid w:val="00BD31CD"/>
    <w:rsid w:val="00BE23A0"/>
    <w:rsid w:val="00BE2F6B"/>
    <w:rsid w:val="00BE5DE8"/>
    <w:rsid w:val="00BF5825"/>
    <w:rsid w:val="00C138A4"/>
    <w:rsid w:val="00C2022E"/>
    <w:rsid w:val="00C35258"/>
    <w:rsid w:val="00C47BD7"/>
    <w:rsid w:val="00C602CF"/>
    <w:rsid w:val="00C61658"/>
    <w:rsid w:val="00C63141"/>
    <w:rsid w:val="00C8466E"/>
    <w:rsid w:val="00C87F2F"/>
    <w:rsid w:val="00C952EB"/>
    <w:rsid w:val="00CB7C93"/>
    <w:rsid w:val="00CC50F7"/>
    <w:rsid w:val="00CC569E"/>
    <w:rsid w:val="00CC6553"/>
    <w:rsid w:val="00CD3EC9"/>
    <w:rsid w:val="00CD6033"/>
    <w:rsid w:val="00CE38D6"/>
    <w:rsid w:val="00D132FC"/>
    <w:rsid w:val="00D239C0"/>
    <w:rsid w:val="00D3019A"/>
    <w:rsid w:val="00D3093C"/>
    <w:rsid w:val="00D318BA"/>
    <w:rsid w:val="00D35647"/>
    <w:rsid w:val="00D41B46"/>
    <w:rsid w:val="00DA39BE"/>
    <w:rsid w:val="00DA69BB"/>
    <w:rsid w:val="00DB5041"/>
    <w:rsid w:val="00DC0725"/>
    <w:rsid w:val="00DD3B12"/>
    <w:rsid w:val="00DD49E4"/>
    <w:rsid w:val="00DD557E"/>
    <w:rsid w:val="00DF0751"/>
    <w:rsid w:val="00E27411"/>
    <w:rsid w:val="00E43808"/>
    <w:rsid w:val="00E51FAE"/>
    <w:rsid w:val="00E528AC"/>
    <w:rsid w:val="00E700CB"/>
    <w:rsid w:val="00E736D2"/>
    <w:rsid w:val="00E763AA"/>
    <w:rsid w:val="00E97B7D"/>
    <w:rsid w:val="00EB2E3A"/>
    <w:rsid w:val="00EB5FF8"/>
    <w:rsid w:val="00ED15D8"/>
    <w:rsid w:val="00ED6F5B"/>
    <w:rsid w:val="00EE4F55"/>
    <w:rsid w:val="00EE7319"/>
    <w:rsid w:val="00F0345D"/>
    <w:rsid w:val="00F1192E"/>
    <w:rsid w:val="00F11940"/>
    <w:rsid w:val="00F31CFE"/>
    <w:rsid w:val="00F37655"/>
    <w:rsid w:val="00F54EEA"/>
    <w:rsid w:val="00F55334"/>
    <w:rsid w:val="00F62ACF"/>
    <w:rsid w:val="00F71C70"/>
    <w:rsid w:val="00F73D68"/>
    <w:rsid w:val="00F77401"/>
    <w:rsid w:val="00F858EC"/>
    <w:rsid w:val="00FA0795"/>
    <w:rsid w:val="00FB192A"/>
    <w:rsid w:val="00FB20F1"/>
    <w:rsid w:val="00FB3868"/>
    <w:rsid w:val="00FC01DE"/>
    <w:rsid w:val="00FC6D88"/>
    <w:rsid w:val="00FF66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B2BE6"/>
  <w15:docId w15:val="{15D4BA87-A026-4B80-8430-36CB86986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0B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70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80B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3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D68"/>
  </w:style>
  <w:style w:type="paragraph" w:styleId="Footer">
    <w:name w:val="footer"/>
    <w:basedOn w:val="Normal"/>
    <w:link w:val="FooterChar"/>
    <w:uiPriority w:val="99"/>
    <w:unhideWhenUsed/>
    <w:rsid w:val="00F73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D68"/>
  </w:style>
  <w:style w:type="paragraph" w:styleId="NoSpacing">
    <w:name w:val="No Spacing"/>
    <w:uiPriority w:val="1"/>
    <w:qFormat/>
    <w:rsid w:val="00F73D6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58E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4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4.png"/><Relationship Id="rId2" Type="http://schemas.openxmlformats.org/officeDocument/2006/relationships/hyperlink" Target="mailto:main@nwssu.edu.ph" TargetMode="External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C4831-D0FC-4A1B-8903-358E5E807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fredo aurea</dc:creator>
  <cp:lastModifiedBy>user</cp:lastModifiedBy>
  <cp:revision>2</cp:revision>
  <cp:lastPrinted>2022-10-11T02:51:00Z</cp:lastPrinted>
  <dcterms:created xsi:type="dcterms:W3CDTF">2022-10-11T03:04:00Z</dcterms:created>
  <dcterms:modified xsi:type="dcterms:W3CDTF">2022-10-11T03:04:00Z</dcterms:modified>
</cp:coreProperties>
</file>